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50CBA768" w:rsidR="001D13A3" w:rsidRPr="001D13A3" w:rsidRDefault="00E94320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9 </w:instrText>
            </w:r>
            <w:r>
              <w:rPr>
                <w:b/>
              </w:rPr>
              <w:fldChar w:fldCharType="separate"/>
            </w:r>
            <w:r w:rsidR="005D7807">
              <w:rPr>
                <w:b/>
                <w:noProof/>
              </w:rPr>
              <w:t>«Student_Name_9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61324D5F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E94320">
              <w:rPr>
                <w:b/>
              </w:rPr>
              <w:t xml:space="preserve"> </w:t>
            </w:r>
            <w:r w:rsidR="00E94320">
              <w:rPr>
                <w:b/>
              </w:rPr>
              <w:fldChar w:fldCharType="begin"/>
            </w:r>
            <w:r w:rsidR="00E94320">
              <w:rPr>
                <w:b/>
              </w:rPr>
              <w:instrText xml:space="preserve"> MERGEFIELD Student_ID </w:instrText>
            </w:r>
            <w:r w:rsidR="00E94320">
              <w:rPr>
                <w:b/>
              </w:rPr>
              <w:fldChar w:fldCharType="separate"/>
            </w:r>
            <w:r w:rsidR="005D7807">
              <w:rPr>
                <w:b/>
                <w:noProof/>
              </w:rPr>
              <w:t>«Student_ID»</w:t>
            </w:r>
            <w:r w:rsidR="00E94320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33147337" w:rsidR="001D13A3" w:rsidRPr="001D13A3" w:rsidRDefault="00D7490D" w:rsidP="00DD4F3E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DD4F3E">
              <w:rPr>
                <w:b/>
              </w:rPr>
              <w:t>10</w:t>
            </w:r>
          </w:p>
        </w:tc>
        <w:tc>
          <w:tcPr>
            <w:tcW w:w="3510" w:type="dxa"/>
          </w:tcPr>
          <w:p w14:paraId="189814FD" w14:textId="2FE5FA05" w:rsidR="001D13A3" w:rsidRPr="001D13A3" w:rsidRDefault="00BC552C" w:rsidP="00CE19D4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2D2993">
              <w:rPr>
                <w:b/>
              </w:rPr>
              <w:t xml:space="preserve"> </w:t>
            </w:r>
            <w:r w:rsidR="00CE19D4">
              <w:rPr>
                <w:b/>
              </w:rPr>
              <w:t>Cyber</w:t>
            </w:r>
            <w:r w:rsidR="00373ED9">
              <w:rPr>
                <w:b/>
              </w:rPr>
              <w:t xml:space="preserve"> Security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79147545" w14:textId="77777777" w:rsidR="008F75A3" w:rsidRDefault="008F75A3" w:rsidP="008F75A3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0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recommend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</w:p>
          <w:p w14:paraId="055922B5" w14:textId="20E3C8FC" w:rsidR="001D13A3" w:rsidRPr="001D13A3" w:rsidRDefault="008F75A3" w:rsidP="008F75A3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You must choose a total of 8 credits </w:t>
            </w:r>
            <w:r w:rsidRPr="00330E5E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3 alternates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3853"/>
        <w:gridCol w:w="3527"/>
      </w:tblGrid>
      <w:tr w:rsidR="008A221E" w14:paraId="1C1EAA18" w14:textId="77777777" w:rsidTr="00BD15F3">
        <w:tc>
          <w:tcPr>
            <w:tcW w:w="10885" w:type="dxa"/>
            <w:gridSpan w:val="3"/>
          </w:tcPr>
          <w:p w14:paraId="122D87BD" w14:textId="77777777" w:rsidR="008A221E" w:rsidRDefault="008A221E" w:rsidP="008A221E"/>
          <w:p w14:paraId="11ED488C" w14:textId="77777777" w:rsidR="00F26EF1" w:rsidRDefault="00F26EF1" w:rsidP="00F26EF1">
            <w:pPr>
              <w:pStyle w:val="paragraph"/>
              <w:textAlignment w:val="baseline"/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.”  Select 5 total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 xml:space="preserve">electives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s (1-5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.  </w:t>
            </w:r>
            <w:proofErr w:type="gramStart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Total</w:t>
            </w:r>
            <w:proofErr w:type="gramEnd"/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courses chosen should equal 11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63F444DA" w:rsidR="008A221E" w:rsidRDefault="008A221E" w:rsidP="008A221E"/>
        </w:tc>
      </w:tr>
      <w:tr w:rsidR="007604E0" w14:paraId="1B08625E" w14:textId="77777777" w:rsidTr="001D13A3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327"/>
              <w:gridCol w:w="995"/>
              <w:gridCol w:w="1988"/>
            </w:tblGrid>
            <w:tr w:rsidR="00655783" w:rsidRPr="00D7490D" w14:paraId="7B71851D" w14:textId="77777777" w:rsidTr="001A2E69">
              <w:tc>
                <w:tcPr>
                  <w:tcW w:w="3310" w:type="dxa"/>
                  <w:gridSpan w:val="3"/>
                  <w:vAlign w:val="center"/>
                </w:tcPr>
                <w:p w14:paraId="564A4CCF" w14:textId="4CDD2C7E" w:rsidR="00655783" w:rsidRPr="00D7490D" w:rsidRDefault="00D7490D" w:rsidP="0022790B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D7490D">
                    <w:rPr>
                      <w:rFonts w:cstheme="minorHAnsi"/>
                      <w:b/>
                      <w:sz w:val="20"/>
                      <w:szCs w:val="20"/>
                    </w:rPr>
                    <w:t>ENGLISH</w:t>
                  </w:r>
                  <w:r w:rsidR="00994310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 xml:space="preserve">(based on </w:t>
                  </w:r>
                  <w:r w:rsidR="002B227C">
                    <w:rPr>
                      <w:rFonts w:cstheme="minorHAnsi"/>
                      <w:b/>
                      <w:sz w:val="18"/>
                      <w:szCs w:val="18"/>
                    </w:rPr>
                    <w:t>t</w:t>
                  </w:r>
                  <w:r w:rsidR="00126A0D">
                    <w:rPr>
                      <w:rFonts w:cstheme="minorHAnsi"/>
                      <w:b/>
                      <w:sz w:val="18"/>
                      <w:szCs w:val="18"/>
                    </w:rPr>
                    <w:t>eacher rec</w:t>
                  </w:r>
                  <w:r w:rsidR="00994310" w:rsidRPr="00994310">
                    <w:rPr>
                      <w:rFonts w:cstheme="minorHAnsi"/>
                      <w:b/>
                      <w:sz w:val="18"/>
                      <w:szCs w:val="18"/>
                    </w:rPr>
                    <w:t>)</w:t>
                  </w:r>
                </w:p>
              </w:tc>
            </w:tr>
            <w:tr w:rsidR="00655783" w:rsidRPr="00D7490D" w14:paraId="7D229AD1" w14:textId="77777777" w:rsidTr="001A2E69">
              <w:tc>
                <w:tcPr>
                  <w:tcW w:w="327" w:type="dxa"/>
                  <w:vAlign w:val="center"/>
                </w:tcPr>
                <w:p w14:paraId="4D0C9EDF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7837BC3B" w14:textId="5CD5C915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1988" w:type="dxa"/>
                </w:tcPr>
                <w:p w14:paraId="0D3D20DE" w14:textId="3294CE7C" w:rsidR="00655783" w:rsidRPr="00D7490D" w:rsidRDefault="00D7490D" w:rsidP="00D7490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glish I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</w:p>
              </w:tc>
            </w:tr>
            <w:tr w:rsidR="00655783" w:rsidRPr="00D7490D" w14:paraId="13F27DE4" w14:textId="77777777" w:rsidTr="001A2E69">
              <w:tc>
                <w:tcPr>
                  <w:tcW w:w="327" w:type="dxa"/>
                  <w:vAlign w:val="center"/>
                </w:tcPr>
                <w:p w14:paraId="339A50A4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42148236" w14:textId="742A39A1" w:rsidR="00655783" w:rsidRPr="00D7490D" w:rsidRDefault="00D7490D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>EN0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2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w61</w:t>
                  </w:r>
                </w:p>
              </w:tc>
              <w:tc>
                <w:tcPr>
                  <w:tcW w:w="1988" w:type="dxa"/>
                </w:tcPr>
                <w:p w14:paraId="27D43B45" w14:textId="12F1BE8A" w:rsidR="00655783" w:rsidRPr="00D7490D" w:rsidRDefault="00D7490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D7490D">
                    <w:rPr>
                      <w:rFonts w:cstheme="minorHAnsi"/>
                      <w:sz w:val="18"/>
                      <w:szCs w:val="18"/>
                    </w:rPr>
                    <w:t xml:space="preserve">Honors English </w:t>
                  </w:r>
                  <w:r w:rsidR="00DD4F3E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Pr="00D7490D">
                    <w:rPr>
                      <w:rFonts w:cstheme="minorHAnsi"/>
                      <w:sz w:val="18"/>
                      <w:szCs w:val="18"/>
                    </w:rPr>
                    <w:t>I</w:t>
                  </w:r>
                  <w:r w:rsidR="00ED4E85"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86242D" w:rsidRPr="00D7490D" w14:paraId="27BB096F" w14:textId="77777777" w:rsidTr="001A2E69">
              <w:tc>
                <w:tcPr>
                  <w:tcW w:w="327" w:type="dxa"/>
                  <w:vAlign w:val="center"/>
                </w:tcPr>
                <w:p w14:paraId="5365D409" w14:textId="77777777" w:rsidR="0086242D" w:rsidRPr="00D7490D" w:rsidRDefault="0086242D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04844A98" w14:textId="77777777" w:rsidR="0086242D" w:rsidRPr="00D7490D" w:rsidRDefault="0086242D" w:rsidP="00DB2E1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88" w:type="dxa"/>
                </w:tcPr>
                <w:p w14:paraId="622E5D38" w14:textId="77777777" w:rsidR="0086242D" w:rsidRPr="00D7490D" w:rsidRDefault="0086242D" w:rsidP="00DB2E1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D7490D" w:rsidRPr="00D7490D" w14:paraId="226657AB" w14:textId="77777777" w:rsidTr="001A2E69">
              <w:trPr>
                <w:trHeight w:val="287"/>
              </w:trPr>
              <w:tc>
                <w:tcPr>
                  <w:tcW w:w="3310" w:type="dxa"/>
                  <w:gridSpan w:val="3"/>
                  <w:vAlign w:val="center"/>
                </w:tcPr>
                <w:p w14:paraId="36E8F75C" w14:textId="21699E89" w:rsidR="00D7490D" w:rsidRPr="00D7490D" w:rsidRDefault="000F4E72" w:rsidP="000D205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math track/teacher rec)</w:t>
                  </w:r>
                </w:p>
              </w:tc>
            </w:tr>
            <w:tr w:rsidR="00DD4F3E" w:rsidRPr="00D7490D" w14:paraId="0E4498A9" w14:textId="77777777" w:rsidTr="001A2E69">
              <w:tc>
                <w:tcPr>
                  <w:tcW w:w="327" w:type="dxa"/>
                  <w:vAlign w:val="center"/>
                </w:tcPr>
                <w:p w14:paraId="7845F230" w14:textId="77777777" w:rsidR="00DD4F3E" w:rsidRPr="00D7490D" w:rsidRDefault="00DD4F3E" w:rsidP="00DD4F3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E69059D" w14:textId="082D3145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KAL09</w:t>
                  </w:r>
                </w:p>
              </w:tc>
              <w:tc>
                <w:tcPr>
                  <w:tcW w:w="1988" w:type="dxa"/>
                  <w:vAlign w:val="center"/>
                </w:tcPr>
                <w:p w14:paraId="0E091A5A" w14:textId="387EE052" w:rsidR="00DD4F3E" w:rsidRPr="002C3BC2" w:rsidRDefault="00DD4F3E" w:rsidP="00DD4F3E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 xml:space="preserve">Intro </w:t>
                  </w:r>
                  <w:proofErr w:type="spellStart"/>
                  <w:r w:rsidRPr="002C3BC2"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 w:rsidRPr="002C3BC2">
                    <w:rPr>
                      <w:rFonts w:cstheme="minorHAnsi"/>
                      <w:sz w:val="18"/>
                      <w:szCs w:val="18"/>
                    </w:rPr>
                    <w:t>/Algebra 1</w:t>
                  </w:r>
                  <w:r>
                    <w:rPr>
                      <w:rFonts w:cstheme="minorHAnsi"/>
                      <w:sz w:val="18"/>
                      <w:szCs w:val="18"/>
                    </w:rPr>
                    <w:t xml:space="preserve"> - D</w:t>
                  </w:r>
                </w:p>
              </w:tc>
            </w:tr>
            <w:tr w:rsidR="00D330B3" w:rsidRPr="00D7490D" w14:paraId="2617F485" w14:textId="77777777" w:rsidTr="001A2E69">
              <w:tc>
                <w:tcPr>
                  <w:tcW w:w="327" w:type="dxa"/>
                  <w:vAlign w:val="center"/>
                </w:tcPr>
                <w:p w14:paraId="15575080" w14:textId="77777777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51B80A67" w14:textId="4C89AF3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201</w:t>
                  </w:r>
                </w:p>
              </w:tc>
              <w:tc>
                <w:tcPr>
                  <w:tcW w:w="1988" w:type="dxa"/>
                  <w:vAlign w:val="center"/>
                </w:tcPr>
                <w:p w14:paraId="1C73EB56" w14:textId="0866756E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</w:t>
                  </w:r>
                </w:p>
              </w:tc>
            </w:tr>
            <w:tr w:rsidR="00D330B3" w:rsidRPr="00D7490D" w14:paraId="68C6321B" w14:textId="77777777" w:rsidTr="001A2E69">
              <w:tc>
                <w:tcPr>
                  <w:tcW w:w="327" w:type="dxa"/>
                  <w:vAlign w:val="center"/>
                </w:tcPr>
                <w:p w14:paraId="4D80FCA6" w14:textId="523DFB0C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68693FD9" w14:textId="184FF065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0401</w:t>
                  </w:r>
                </w:p>
              </w:tc>
              <w:tc>
                <w:tcPr>
                  <w:tcW w:w="1988" w:type="dxa"/>
                  <w:vAlign w:val="center"/>
                </w:tcPr>
                <w:p w14:paraId="28C355FA" w14:textId="454B75BB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Geometry</w:t>
                  </w:r>
                </w:p>
              </w:tc>
            </w:tr>
            <w:tr w:rsidR="00D330B3" w:rsidRPr="00D7490D" w14:paraId="5D8AB70C" w14:textId="77777777" w:rsidTr="001A2E69">
              <w:tc>
                <w:tcPr>
                  <w:tcW w:w="327" w:type="dxa"/>
                  <w:vAlign w:val="center"/>
                </w:tcPr>
                <w:p w14:paraId="4AD0B2AD" w14:textId="47C04E6E" w:rsidR="00D330B3" w:rsidRPr="00D7490D" w:rsidRDefault="00D330B3" w:rsidP="00D330B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436374CF" w14:textId="4D43A154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A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70</w:t>
                  </w:r>
                  <w:r w:rsidRPr="002C3BC2">
                    <w:rPr>
                      <w:rFonts w:cstheme="minorHAnsi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1988" w:type="dxa"/>
                  <w:vAlign w:val="center"/>
                </w:tcPr>
                <w:p w14:paraId="5984FA7F" w14:textId="5DB3A8B8" w:rsidR="00D330B3" w:rsidRPr="002C3BC2" w:rsidRDefault="00D330B3" w:rsidP="00D330B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A2E69" w:rsidRPr="00D7490D" w14:paraId="6DA89E43" w14:textId="77777777" w:rsidTr="001A2E69">
              <w:tc>
                <w:tcPr>
                  <w:tcW w:w="327" w:type="dxa"/>
                  <w:vAlign w:val="center"/>
                </w:tcPr>
                <w:p w14:paraId="5ED8A9E1" w14:textId="0D5C056B" w:rsidR="001A2E69" w:rsidRPr="00D7490D" w:rsidRDefault="001A2E69" w:rsidP="001A2E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38F9F9E0" w14:textId="14373C64" w:rsidR="001A2E69" w:rsidRPr="00D330B3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w61</w:t>
                  </w:r>
                </w:p>
              </w:tc>
              <w:tc>
                <w:tcPr>
                  <w:tcW w:w="1988" w:type="dxa"/>
                </w:tcPr>
                <w:p w14:paraId="68F3D7BF" w14:textId="7B42FAFA" w:rsidR="001A2E69" w:rsidRPr="00D330B3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Algebra II*</w:t>
                  </w:r>
                </w:p>
              </w:tc>
            </w:tr>
            <w:tr w:rsidR="001A2E69" w:rsidRPr="00D7490D" w14:paraId="25A01294" w14:textId="77777777" w:rsidTr="001A2E69">
              <w:tc>
                <w:tcPr>
                  <w:tcW w:w="327" w:type="dxa"/>
                  <w:vAlign w:val="center"/>
                </w:tcPr>
                <w:p w14:paraId="72643F93" w14:textId="5AE7BBF6" w:rsidR="001A2E69" w:rsidRPr="00D7490D" w:rsidRDefault="001A2E69" w:rsidP="001A2E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</w:tcPr>
                <w:p w14:paraId="0AE7CE83" w14:textId="3B858DB9" w:rsidR="001A2E69" w:rsidRPr="00D7490D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88" w:type="dxa"/>
                </w:tcPr>
                <w:p w14:paraId="79EA1E79" w14:textId="033D0072" w:rsidR="001A2E69" w:rsidRPr="00D7490D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*</w:t>
                  </w:r>
                </w:p>
              </w:tc>
            </w:tr>
            <w:tr w:rsidR="001A2E69" w:rsidRPr="00D7490D" w14:paraId="5CC24737" w14:textId="77777777" w:rsidTr="001A2E69">
              <w:tc>
                <w:tcPr>
                  <w:tcW w:w="327" w:type="dxa"/>
                  <w:vAlign w:val="center"/>
                </w:tcPr>
                <w:p w14:paraId="50C8063E" w14:textId="77777777" w:rsidR="001A2E69" w:rsidRPr="00D7490D" w:rsidRDefault="001A2E69" w:rsidP="001A2E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4A46971" w14:textId="5646C4C5" w:rsidR="001A2E69" w:rsidRPr="00D7490D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KMATP(w)</w:t>
                  </w:r>
                </w:p>
              </w:tc>
              <w:tc>
                <w:tcPr>
                  <w:tcW w:w="1988" w:type="dxa"/>
                  <w:vAlign w:val="center"/>
                </w:tcPr>
                <w:p w14:paraId="526DE3A0" w14:textId="73F78B9D" w:rsidR="001A2E69" w:rsidRPr="00D7490D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Tri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/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onPreCal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*</w:t>
                  </w:r>
                </w:p>
              </w:tc>
            </w:tr>
            <w:tr w:rsidR="001A2E69" w:rsidRPr="00D7490D" w14:paraId="4D63820B" w14:textId="77777777" w:rsidTr="001A2E69">
              <w:tc>
                <w:tcPr>
                  <w:tcW w:w="327" w:type="dxa"/>
                  <w:vAlign w:val="center"/>
                </w:tcPr>
                <w:p w14:paraId="06E5A18E" w14:textId="77777777" w:rsidR="001A2E69" w:rsidRPr="00D7490D" w:rsidRDefault="001A2E69" w:rsidP="00C75EE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327370CB" w14:textId="77777777" w:rsidR="001A2E69" w:rsidRPr="00D7490D" w:rsidRDefault="001A2E69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88" w:type="dxa"/>
                  <w:vAlign w:val="center"/>
                </w:tcPr>
                <w:p w14:paraId="11BAFC08" w14:textId="77777777" w:rsidR="001A2E69" w:rsidRPr="00D7490D" w:rsidRDefault="001A2E69" w:rsidP="00C75EED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B1AAF" w:rsidRPr="00D7490D" w14:paraId="0590ECDC" w14:textId="77777777" w:rsidTr="001A2E69">
              <w:tc>
                <w:tcPr>
                  <w:tcW w:w="3310" w:type="dxa"/>
                  <w:gridSpan w:val="3"/>
                  <w:vAlign w:val="center"/>
                </w:tcPr>
                <w:p w14:paraId="395178B8" w14:textId="26DE6A0E" w:rsidR="00EB1AAF" w:rsidRPr="00E24587" w:rsidRDefault="00EB1AAF" w:rsidP="00EB1AA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OCIAL STUDIES 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(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t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 xml:space="preserve">eacher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conversation</w:t>
                  </w:r>
                  <w:r w:rsidRPr="00126A0D">
                    <w:rPr>
                      <w:rFonts w:cstheme="minorHAnsi"/>
                      <w:b/>
                      <w:sz w:val="16"/>
                      <w:szCs w:val="16"/>
                    </w:rPr>
                    <w:t>)</w:t>
                  </w:r>
                </w:p>
              </w:tc>
            </w:tr>
            <w:tr w:rsidR="00EB1AAF" w:rsidRPr="00D7490D" w14:paraId="406F38E6" w14:textId="77777777" w:rsidTr="001A2E69">
              <w:tc>
                <w:tcPr>
                  <w:tcW w:w="327" w:type="dxa"/>
                  <w:vAlign w:val="center"/>
                </w:tcPr>
                <w:p w14:paraId="73076DA7" w14:textId="674AAC4E" w:rsidR="00EB1AAF" w:rsidRPr="00D7490D" w:rsidRDefault="00EB1AAF" w:rsidP="00EB1A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7F0687E4" w14:textId="72DE42C3" w:rsidR="00EB1AAF" w:rsidRPr="00D7490D" w:rsidRDefault="00EB1AAF" w:rsidP="00EB1A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501</w:t>
                  </w:r>
                </w:p>
              </w:tc>
              <w:tc>
                <w:tcPr>
                  <w:tcW w:w="1988" w:type="dxa"/>
                  <w:vAlign w:val="center"/>
                </w:tcPr>
                <w:p w14:paraId="38982925" w14:textId="43535BF4" w:rsidR="00EB1AAF" w:rsidRPr="00D7490D" w:rsidRDefault="00EB1AAF" w:rsidP="00EB1A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US History</w:t>
                  </w:r>
                </w:p>
              </w:tc>
            </w:tr>
            <w:tr w:rsidR="00EB1AAF" w:rsidRPr="00D7490D" w14:paraId="28770B8A" w14:textId="77777777" w:rsidTr="001A2E69">
              <w:tc>
                <w:tcPr>
                  <w:tcW w:w="327" w:type="dxa"/>
                  <w:vAlign w:val="center"/>
                </w:tcPr>
                <w:p w14:paraId="4FA5A571" w14:textId="6A3F780B" w:rsidR="00EB1AAF" w:rsidRPr="00D7490D" w:rsidRDefault="00EB1AAF" w:rsidP="00EB1A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20C8C728" w14:textId="1BE66713" w:rsidR="00EB1AAF" w:rsidRPr="00D7490D" w:rsidRDefault="00EB1AAF" w:rsidP="00EB1A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471(w)</w:t>
                  </w:r>
                </w:p>
              </w:tc>
              <w:tc>
                <w:tcPr>
                  <w:tcW w:w="1988" w:type="dxa"/>
                  <w:vAlign w:val="center"/>
                </w:tcPr>
                <w:p w14:paraId="518CFA9C" w14:textId="1D8BA719" w:rsidR="00EB1AAF" w:rsidRPr="00D7490D" w:rsidRDefault="00EB1AAF" w:rsidP="00EB1AA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US History*</w:t>
                  </w:r>
                </w:p>
              </w:tc>
            </w:tr>
            <w:tr w:rsidR="00EB1AAF" w:rsidRPr="00D7490D" w14:paraId="4ADA9DC0" w14:textId="77777777" w:rsidTr="001A2E69">
              <w:tc>
                <w:tcPr>
                  <w:tcW w:w="327" w:type="dxa"/>
                  <w:vAlign w:val="center"/>
                </w:tcPr>
                <w:p w14:paraId="6232380B" w14:textId="667DC86A" w:rsidR="00EB1AAF" w:rsidRPr="00D7490D" w:rsidRDefault="00EB1AAF" w:rsidP="00EB1AA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5" w:type="dxa"/>
                  <w:vAlign w:val="center"/>
                </w:tcPr>
                <w:p w14:paraId="3B9CEDDD" w14:textId="5CB6CA8D" w:rsidR="00EB1AAF" w:rsidRPr="00D7490D" w:rsidRDefault="00EB1AAF" w:rsidP="00EB1AA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1988" w:type="dxa"/>
                  <w:vAlign w:val="center"/>
                </w:tcPr>
                <w:p w14:paraId="0E5E1865" w14:textId="4161B703" w:rsidR="00EB1AAF" w:rsidRPr="00D7490D" w:rsidRDefault="00EB1AAF" w:rsidP="00EB1AAF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E95965" w:rsidRPr="00D7490D" w14:paraId="66F65514" w14:textId="77777777" w:rsidTr="001A2E69">
              <w:tc>
                <w:tcPr>
                  <w:tcW w:w="3310" w:type="dxa"/>
                  <w:gridSpan w:val="3"/>
                  <w:vAlign w:val="center"/>
                </w:tcPr>
                <w:p w14:paraId="6665B5A4" w14:textId="6068592A" w:rsidR="00E95965" w:rsidRPr="00D7490D" w:rsidRDefault="00E95965" w:rsidP="00E95965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10-12 and Health 2</w:t>
                  </w:r>
                </w:p>
              </w:tc>
            </w:tr>
            <w:tr w:rsidR="00E95965" w:rsidRPr="00D7490D" w14:paraId="230F5B75" w14:textId="77777777" w:rsidTr="001A2E69">
              <w:tc>
                <w:tcPr>
                  <w:tcW w:w="327" w:type="dxa"/>
                  <w:vAlign w:val="center"/>
                </w:tcPr>
                <w:p w14:paraId="132ACDD0" w14:textId="6CB290E8" w:rsidR="00E95965" w:rsidRPr="00D7490D" w:rsidRDefault="00E95965" w:rsidP="00E95965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95" w:type="dxa"/>
                  <w:vAlign w:val="center"/>
                </w:tcPr>
                <w:p w14:paraId="6C266D77" w14:textId="2A466226" w:rsidR="00E95965" w:rsidRPr="00D7490D" w:rsidRDefault="00E95965" w:rsidP="00E959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HE</w:t>
                  </w:r>
                </w:p>
              </w:tc>
              <w:tc>
                <w:tcPr>
                  <w:tcW w:w="1988" w:type="dxa"/>
                  <w:vAlign w:val="center"/>
                </w:tcPr>
                <w:p w14:paraId="19426452" w14:textId="7238D520" w:rsidR="00E95965" w:rsidRPr="00D7490D" w:rsidRDefault="00E95965" w:rsidP="00E9596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/Heath 2</w:t>
                  </w:r>
                </w:p>
              </w:tc>
            </w:tr>
          </w:tbl>
          <w:p w14:paraId="1C72E564" w14:textId="7AB70ED9" w:rsidR="007604E0" w:rsidRPr="00D7490D" w:rsidRDefault="007604E0" w:rsidP="000A678F">
            <w:pPr>
              <w:rPr>
                <w:rFonts w:cstheme="minorHAnsi"/>
              </w:rPr>
            </w:pPr>
          </w:p>
        </w:tc>
        <w:tc>
          <w:tcPr>
            <w:tcW w:w="3830" w:type="dxa"/>
          </w:tcPr>
          <w:tbl>
            <w:tblPr>
              <w:tblStyle w:val="TableGrid"/>
              <w:tblW w:w="3655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337"/>
            </w:tblGrid>
            <w:tr w:rsidR="00DB2E19" w:rsidRPr="00D7490D" w14:paraId="6B878DBE" w14:textId="77777777" w:rsidTr="00044603">
              <w:trPr>
                <w:trHeight w:val="224"/>
              </w:trPr>
              <w:tc>
                <w:tcPr>
                  <w:tcW w:w="3655" w:type="dxa"/>
                  <w:gridSpan w:val="4"/>
                  <w:vAlign w:val="center"/>
                </w:tcPr>
                <w:p w14:paraId="76927460" w14:textId="1B75B2D1" w:rsidR="00DB2E19" w:rsidRPr="00D7490D" w:rsidRDefault="002C3BC2" w:rsidP="00DB2E1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C75EED" w:rsidRPr="00D7490D" w14:paraId="1D96CF1D" w14:textId="77777777" w:rsidTr="00044603">
              <w:tc>
                <w:tcPr>
                  <w:tcW w:w="331" w:type="dxa"/>
                  <w:gridSpan w:val="2"/>
                  <w:vAlign w:val="center"/>
                </w:tcPr>
                <w:p w14:paraId="7A03EBC1" w14:textId="66660F26" w:rsidR="00C75EED" w:rsidRPr="002C3BC2" w:rsidRDefault="002C3BC2" w:rsidP="00C75EED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vAlign w:val="center"/>
                </w:tcPr>
                <w:p w14:paraId="03784566" w14:textId="05603F56" w:rsidR="00C75EED" w:rsidRPr="00D7490D" w:rsidRDefault="00A10071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</w:t>
                  </w:r>
                  <w:r w:rsidR="00CE19D4">
                    <w:rPr>
                      <w:rFonts w:cstheme="minorHAnsi"/>
                      <w:sz w:val="18"/>
                      <w:szCs w:val="18"/>
                    </w:rPr>
                    <w:t>T21</w:t>
                  </w:r>
                  <w:r>
                    <w:rPr>
                      <w:rFonts w:cstheme="minorHAnsi"/>
                      <w:sz w:val="18"/>
                      <w:szCs w:val="18"/>
                    </w:rPr>
                    <w:t>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0B1E51" w14:textId="64EC5B15" w:rsidR="00C75EED" w:rsidRPr="00D7490D" w:rsidRDefault="00CE19D4" w:rsidP="00A70696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T Essentials</w:t>
                  </w:r>
                </w:p>
              </w:tc>
            </w:tr>
            <w:tr w:rsidR="005131B5" w:rsidRPr="00D7490D" w14:paraId="3DCC1E4A" w14:textId="77777777" w:rsidTr="00044603">
              <w:tc>
                <w:tcPr>
                  <w:tcW w:w="331" w:type="dxa"/>
                  <w:gridSpan w:val="2"/>
                  <w:vAlign w:val="center"/>
                </w:tcPr>
                <w:p w14:paraId="165F9CD2" w14:textId="77777777" w:rsidR="005131B5" w:rsidRPr="00D7490D" w:rsidRDefault="005131B5" w:rsidP="005131B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vAlign w:val="center"/>
                </w:tcPr>
                <w:p w14:paraId="6D0FD4C4" w14:textId="6EAA9733" w:rsidR="005131B5" w:rsidRPr="00D7490D" w:rsidRDefault="005131B5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  <w:vAlign w:val="center"/>
                </w:tcPr>
                <w:p w14:paraId="1362510D" w14:textId="24FB96B1" w:rsidR="005131B5" w:rsidRPr="00D7490D" w:rsidRDefault="005131B5" w:rsidP="00B515A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B20E73" w:rsidRPr="00D7490D" w14:paraId="06BB36F1" w14:textId="77777777" w:rsidTr="00044603">
              <w:trPr>
                <w:trHeight w:val="161"/>
              </w:trPr>
              <w:tc>
                <w:tcPr>
                  <w:tcW w:w="3655" w:type="dxa"/>
                  <w:gridSpan w:val="4"/>
                  <w:vAlign w:val="center"/>
                </w:tcPr>
                <w:p w14:paraId="321FBDA5" w14:textId="1849245C" w:rsidR="00B20E73" w:rsidRPr="00ED4E85" w:rsidRDefault="00B20E73" w:rsidP="00B20E73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SCIENCE 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(science track/teacher rec)</w:t>
                  </w:r>
                </w:p>
              </w:tc>
            </w:tr>
            <w:tr w:rsidR="00B20E73" w:rsidRPr="00D7490D" w14:paraId="11E4CAAA" w14:textId="77777777" w:rsidTr="00044603">
              <w:tc>
                <w:tcPr>
                  <w:tcW w:w="320" w:type="dxa"/>
                  <w:vAlign w:val="center"/>
                </w:tcPr>
                <w:p w14:paraId="29DA5BBA" w14:textId="7777777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38FDACC3" w14:textId="50D2A6BB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6D98589" w14:textId="61AA8D16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Integ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/Chem (IPC)</w:t>
                  </w:r>
                </w:p>
              </w:tc>
            </w:tr>
            <w:tr w:rsidR="00B20E73" w:rsidRPr="00D7490D" w14:paraId="2936ACCD" w14:textId="77777777" w:rsidTr="00044603">
              <w:tc>
                <w:tcPr>
                  <w:tcW w:w="320" w:type="dxa"/>
                  <w:vAlign w:val="center"/>
                </w:tcPr>
                <w:p w14:paraId="5F1EAE8D" w14:textId="7777777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71B5314" w14:textId="2472618F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337" w:type="dxa"/>
                </w:tcPr>
                <w:p w14:paraId="2E4F09C6" w14:textId="76C8A246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B20E73" w:rsidRPr="00D7490D" w14:paraId="64103DB9" w14:textId="77777777" w:rsidTr="00044603">
              <w:tc>
                <w:tcPr>
                  <w:tcW w:w="320" w:type="dxa"/>
                  <w:vAlign w:val="center"/>
                </w:tcPr>
                <w:p w14:paraId="27C86D21" w14:textId="7777777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4F0F4FFF" w14:textId="2F8ADD1E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197CCEA5" w14:textId="3B1376BF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Chem*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B20E73" w:rsidRPr="00D7490D" w14:paraId="37707DDC" w14:textId="77777777" w:rsidTr="00044603">
              <w:tc>
                <w:tcPr>
                  <w:tcW w:w="320" w:type="dxa"/>
                  <w:vAlign w:val="center"/>
                </w:tcPr>
                <w:p w14:paraId="3344C8D0" w14:textId="7777777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0D8A109" w14:textId="67CD886B" w:rsidR="00B20E73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337" w:type="dxa"/>
                </w:tcPr>
                <w:p w14:paraId="41A6CF6E" w14:textId="767DDCD1" w:rsidR="00B20E73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ysics+++ (Geom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B20E73" w:rsidRPr="00D7490D" w14:paraId="3167D0DB" w14:textId="77777777" w:rsidTr="00044603">
              <w:tc>
                <w:tcPr>
                  <w:tcW w:w="320" w:type="dxa"/>
                  <w:vAlign w:val="center"/>
                </w:tcPr>
                <w:p w14:paraId="31360B13" w14:textId="7777777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1539679" w14:textId="26280EA7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337" w:type="dxa"/>
                </w:tcPr>
                <w:p w14:paraId="7EC046C4" w14:textId="0C9EBC6F" w:rsidR="00B20E73" w:rsidRPr="00D7490D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Hnr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Phys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B20E73" w:rsidRPr="00D7490D" w14:paraId="6150A202" w14:textId="77777777" w:rsidTr="00044603">
              <w:tc>
                <w:tcPr>
                  <w:tcW w:w="320" w:type="dxa"/>
                  <w:vAlign w:val="center"/>
                </w:tcPr>
                <w:p w14:paraId="6915E2F0" w14:textId="2FC53DB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7B00ACD" w14:textId="40AFA6D2" w:rsidR="00B20E73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079B0662" w14:textId="2D9F9E7B" w:rsidR="00B20E73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B20E73" w:rsidRPr="00D7490D" w14:paraId="63973F32" w14:textId="77777777" w:rsidTr="00044603">
              <w:tc>
                <w:tcPr>
                  <w:tcW w:w="320" w:type="dxa"/>
                  <w:vAlign w:val="center"/>
                </w:tcPr>
                <w:p w14:paraId="6C8114B5" w14:textId="77777777" w:rsidR="00B20E73" w:rsidRPr="00D7490D" w:rsidRDefault="00B20E73" w:rsidP="00B20E7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2F0442EA" w14:textId="77777777" w:rsidR="00B20E73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5187D8DC" w14:textId="77777777" w:rsidR="00B20E73" w:rsidRDefault="00B20E73" w:rsidP="00B20E73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6D61E5" w:rsidRPr="00D7490D" w14:paraId="764F7119" w14:textId="77777777" w:rsidTr="00044603">
              <w:tc>
                <w:tcPr>
                  <w:tcW w:w="3655" w:type="dxa"/>
                  <w:gridSpan w:val="4"/>
                  <w:vAlign w:val="center"/>
                </w:tcPr>
                <w:p w14:paraId="5C7B03D9" w14:textId="7A1DE004" w:rsidR="006D61E5" w:rsidRPr="00044603" w:rsidRDefault="006D61E5" w:rsidP="006D61E5">
                  <w:pPr>
                    <w:jc w:val="center"/>
                    <w:rPr>
                      <w:rFonts w:cstheme="minorHAnsi"/>
                      <w:b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Electives</w:t>
                  </w:r>
                </w:p>
              </w:tc>
            </w:tr>
            <w:tr w:rsidR="006D61E5" w:rsidRPr="00D7490D" w14:paraId="3FEAC442" w14:textId="77777777" w:rsidTr="00044603">
              <w:tc>
                <w:tcPr>
                  <w:tcW w:w="320" w:type="dxa"/>
                  <w:vAlign w:val="center"/>
                </w:tcPr>
                <w:p w14:paraId="64E31B05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7790831A" w14:textId="04620B31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(w)</w:t>
                  </w:r>
                </w:p>
              </w:tc>
              <w:tc>
                <w:tcPr>
                  <w:tcW w:w="2337" w:type="dxa"/>
                </w:tcPr>
                <w:p w14:paraId="7E02790C" w14:textId="73FE2D3F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 Sci*</w:t>
                  </w:r>
                </w:p>
              </w:tc>
            </w:tr>
            <w:tr w:rsidR="006D61E5" w:rsidRPr="00D7490D" w14:paraId="7AECF3F2" w14:textId="77777777" w:rsidTr="00044603">
              <w:tc>
                <w:tcPr>
                  <w:tcW w:w="320" w:type="dxa"/>
                  <w:vAlign w:val="center"/>
                </w:tcPr>
                <w:p w14:paraId="129476A3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98111F" w14:textId="10EAA702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38D5BE29" w14:textId="7D892236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6D61E5" w:rsidRPr="00D7490D" w14:paraId="4ED492A2" w14:textId="77777777" w:rsidTr="00044603">
              <w:tc>
                <w:tcPr>
                  <w:tcW w:w="320" w:type="dxa"/>
                  <w:vAlign w:val="center"/>
                </w:tcPr>
                <w:p w14:paraId="7E8A03B9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0FBDBD02" w14:textId="3FA39B6F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337" w:type="dxa"/>
                  <w:vAlign w:val="center"/>
                </w:tcPr>
                <w:p w14:paraId="7D089F4F" w14:textId="3A0F47B3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</w:t>
                  </w:r>
                  <w:r>
                    <w:rPr>
                      <w:rFonts w:cstheme="minorHAnsi"/>
                      <w:b/>
                      <w:sz w:val="18"/>
                      <w:szCs w:val="18"/>
                    </w:rPr>
                    <w:t>+</w:t>
                  </w:r>
                </w:p>
              </w:tc>
            </w:tr>
            <w:tr w:rsidR="006D61E5" w:rsidRPr="00D7490D" w14:paraId="050F8E83" w14:textId="77777777" w:rsidTr="00044603">
              <w:tc>
                <w:tcPr>
                  <w:tcW w:w="320" w:type="dxa"/>
                  <w:vAlign w:val="center"/>
                </w:tcPr>
                <w:p w14:paraId="4FF29BA4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2949BA9F" w14:textId="312D97F9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0C8929A6" w14:textId="5B6416D5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6D61E5" w:rsidRPr="00D7490D" w14:paraId="05DA9F3D" w14:textId="77777777" w:rsidTr="00044603">
              <w:tc>
                <w:tcPr>
                  <w:tcW w:w="320" w:type="dxa"/>
                  <w:vAlign w:val="center"/>
                </w:tcPr>
                <w:p w14:paraId="08B35DD5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vAlign w:val="center"/>
                </w:tcPr>
                <w:p w14:paraId="64236FCC" w14:textId="33A89C22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337" w:type="dxa"/>
                  <w:vAlign w:val="center"/>
                </w:tcPr>
                <w:p w14:paraId="3E84C086" w14:textId="05873858" w:rsidR="006D61E5" w:rsidRPr="00D7490D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6D61E5" w:rsidRPr="00D7490D" w14:paraId="257BE6E7" w14:textId="77777777" w:rsidTr="0064773A">
              <w:tc>
                <w:tcPr>
                  <w:tcW w:w="320" w:type="dxa"/>
                  <w:vAlign w:val="center"/>
                </w:tcPr>
                <w:p w14:paraId="2B58D124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095C0E19" w14:textId="2F8938E6" w:rsidR="006D61E5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337" w:type="dxa"/>
                </w:tcPr>
                <w:p w14:paraId="2B959B84" w14:textId="3E589A7C" w:rsidR="006D61E5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 I+++ (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Alg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 xml:space="preserve"> II </w:t>
                  </w:r>
                  <w:proofErr w:type="spellStart"/>
                  <w:r>
                    <w:rPr>
                      <w:rFonts w:cstheme="minorHAnsi"/>
                      <w:sz w:val="18"/>
                      <w:szCs w:val="18"/>
                    </w:rPr>
                    <w:t>prereq</w:t>
                  </w:r>
                  <w:proofErr w:type="spellEnd"/>
                  <w:r>
                    <w:rPr>
                      <w:rFonts w:cstheme="minorHAnsi"/>
                      <w:sz w:val="18"/>
                      <w:szCs w:val="18"/>
                    </w:rPr>
                    <w:t>)</w:t>
                  </w:r>
                </w:p>
              </w:tc>
            </w:tr>
            <w:tr w:rsidR="006D61E5" w:rsidRPr="00D7490D" w14:paraId="59CCD1FE" w14:textId="77777777" w:rsidTr="0064773A">
              <w:tc>
                <w:tcPr>
                  <w:tcW w:w="320" w:type="dxa"/>
                  <w:vAlign w:val="center"/>
                </w:tcPr>
                <w:p w14:paraId="62F6D2B9" w14:textId="77777777" w:rsidR="006D61E5" w:rsidRPr="00D7490D" w:rsidRDefault="006D61E5" w:rsidP="006D61E5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</w:tcPr>
                <w:p w14:paraId="31FEF121" w14:textId="77777777" w:rsidR="006D61E5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337" w:type="dxa"/>
                </w:tcPr>
                <w:p w14:paraId="1C754460" w14:textId="77777777" w:rsidR="006D61E5" w:rsidRDefault="006D61E5" w:rsidP="006D61E5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</w:tbl>
          <w:p w14:paraId="7ED6E106" w14:textId="014BA284" w:rsidR="008A221E" w:rsidRPr="00D7490D" w:rsidRDefault="008A221E" w:rsidP="000A678F">
            <w:pPr>
              <w:rPr>
                <w:rFonts w:cstheme="minorHAnsi"/>
              </w:rPr>
            </w:pPr>
          </w:p>
        </w:tc>
        <w:tc>
          <w:tcPr>
            <w:tcW w:w="3617" w:type="dxa"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9"/>
              <w:gridCol w:w="851"/>
              <w:gridCol w:w="2178"/>
            </w:tblGrid>
            <w:tr w:rsidR="00655783" w:rsidRPr="00D7490D" w14:paraId="0C63B98E" w14:textId="77777777" w:rsidTr="00110123">
              <w:trPr>
                <w:trHeight w:val="224"/>
              </w:trPr>
              <w:tc>
                <w:tcPr>
                  <w:tcW w:w="3328" w:type="dxa"/>
                  <w:gridSpan w:val="3"/>
                  <w:vAlign w:val="center"/>
                </w:tcPr>
                <w:p w14:paraId="0B63BD59" w14:textId="0152F8C7" w:rsidR="00655783" w:rsidRPr="00D7490D" w:rsidRDefault="00126A0D" w:rsidP="00137AF0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 Additional </w:t>
                  </w:r>
                  <w:r w:rsidR="00D7490D" w:rsidRPr="00D7490D">
                    <w:rPr>
                      <w:rFonts w:cstheme="minorHAnsi"/>
                      <w:b/>
                      <w:sz w:val="20"/>
                      <w:szCs w:val="20"/>
                    </w:rPr>
                    <w:t>ELECTIVES</w:t>
                  </w:r>
                </w:p>
              </w:tc>
            </w:tr>
            <w:tr w:rsidR="002C3BC2" w:rsidRPr="00D7490D" w14:paraId="63C84ECD" w14:textId="77777777" w:rsidTr="00965458">
              <w:tc>
                <w:tcPr>
                  <w:tcW w:w="3328" w:type="dxa"/>
                  <w:gridSpan w:val="3"/>
                  <w:vAlign w:val="center"/>
                </w:tcPr>
                <w:p w14:paraId="27402B42" w14:textId="77C281AC" w:rsidR="002C3BC2" w:rsidRPr="002C3BC2" w:rsidRDefault="00373931" w:rsidP="00126A0D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 xml:space="preserve">Order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>of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preference, 1=1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 w:rsidR="002C3BC2" w:rsidRPr="002C3BC2"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 w:rsidR="002C3BC2">
                    <w:rPr>
                      <w:rFonts w:cstheme="minorHAnsi"/>
                      <w:sz w:val="16"/>
                      <w:szCs w:val="16"/>
                    </w:rPr>
                    <w:t xml:space="preserve">, </w:t>
                  </w:r>
                  <w:proofErr w:type="spellStart"/>
                  <w:r w:rsidR="002C3BC2">
                    <w:rPr>
                      <w:rFonts w:cstheme="minorHAnsi"/>
                      <w:sz w:val="16"/>
                      <w:szCs w:val="16"/>
                    </w:rPr>
                    <w:t>etc</w:t>
                  </w:r>
                  <w:proofErr w:type="spellEnd"/>
                </w:p>
              </w:tc>
            </w:tr>
            <w:tr w:rsidR="00D7490D" w:rsidRPr="00D7490D" w14:paraId="7762DA52" w14:textId="77777777" w:rsidTr="00F658A8">
              <w:tc>
                <w:tcPr>
                  <w:tcW w:w="3328" w:type="dxa"/>
                  <w:gridSpan w:val="3"/>
                  <w:vAlign w:val="center"/>
                </w:tcPr>
                <w:p w14:paraId="351EBDC4" w14:textId="48DBF0A2" w:rsidR="00D7490D" w:rsidRPr="00D7490D" w:rsidRDefault="00D7490D" w:rsidP="00D7490D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655783" w:rsidRPr="00D7490D" w14:paraId="7371098F" w14:textId="77777777" w:rsidTr="002C3BC2">
              <w:tc>
                <w:tcPr>
                  <w:tcW w:w="299" w:type="dxa"/>
                  <w:vAlign w:val="center"/>
                </w:tcPr>
                <w:p w14:paraId="265E7EFE" w14:textId="77777777" w:rsidR="00655783" w:rsidRPr="00D7490D" w:rsidRDefault="00655783" w:rsidP="00655783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23A8BDA" w14:textId="4A6A3491" w:rsidR="00655783" w:rsidRPr="00D7490D" w:rsidRDefault="00D7490D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B13D8CC" w14:textId="41BD271A" w:rsidR="00655783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e Art Prep</w:t>
                  </w:r>
                </w:p>
              </w:tc>
            </w:tr>
            <w:tr w:rsidR="00AC248F" w:rsidRPr="00D7490D" w14:paraId="7CB58A2A" w14:textId="77777777" w:rsidTr="002C3BC2">
              <w:tc>
                <w:tcPr>
                  <w:tcW w:w="299" w:type="dxa"/>
                  <w:vAlign w:val="center"/>
                </w:tcPr>
                <w:p w14:paraId="6D24542C" w14:textId="77777777" w:rsidR="00AC248F" w:rsidRPr="00D7490D" w:rsidRDefault="00AC248F" w:rsidP="00D7490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5BDFE38" w14:textId="3793E4B3" w:rsidR="00AC248F" w:rsidRDefault="00AC248F" w:rsidP="00D749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4CE62EB" w14:textId="421F5A2D" w:rsidR="00AC248F" w:rsidRDefault="00AC248F" w:rsidP="00126A0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afts</w:t>
                  </w:r>
                  <w:r w:rsidR="008845D1">
                    <w:rPr>
                      <w:rFonts w:cstheme="minorHAnsi"/>
                      <w:sz w:val="18"/>
                      <w:szCs w:val="18"/>
                    </w:rPr>
                    <w:t xml:space="preserve"> </w:t>
                  </w:r>
                  <w:r w:rsidR="00126A0D">
                    <w:rPr>
                      <w:rFonts w:cstheme="minorHAnsi"/>
                      <w:sz w:val="16"/>
                      <w:szCs w:val="16"/>
                    </w:rPr>
                    <w:t xml:space="preserve">(Art is </w:t>
                  </w:r>
                  <w:proofErr w:type="spellStart"/>
                  <w:r w:rsidR="00126A0D">
                    <w:rPr>
                      <w:rFonts w:cstheme="minorHAnsi"/>
                      <w:sz w:val="16"/>
                      <w:szCs w:val="16"/>
                    </w:rPr>
                    <w:t>prereq</w:t>
                  </w:r>
                  <w:proofErr w:type="spellEnd"/>
                  <w:r w:rsidR="008845D1" w:rsidRPr="008845D1">
                    <w:rPr>
                      <w:rFonts w:cstheme="minorHAnsi"/>
                      <w:sz w:val="16"/>
                      <w:szCs w:val="16"/>
                    </w:rPr>
                    <w:t>)</w:t>
                  </w:r>
                </w:p>
              </w:tc>
            </w:tr>
            <w:tr w:rsidR="001A2E69" w:rsidRPr="00D7490D" w14:paraId="394F40A6" w14:textId="77777777" w:rsidTr="002C3BC2">
              <w:tc>
                <w:tcPr>
                  <w:tcW w:w="299" w:type="dxa"/>
                  <w:vAlign w:val="center"/>
                </w:tcPr>
                <w:p w14:paraId="6014CDDC" w14:textId="77777777" w:rsidR="001A2E69" w:rsidRPr="00D7490D" w:rsidRDefault="001A2E69" w:rsidP="001A2E6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92A63DE" w14:textId="181E4284" w:rsidR="001A2E69" w:rsidRPr="00D7490D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0A45F832" w14:textId="4B96BAEB" w:rsidR="001A2E69" w:rsidRPr="00D7490D" w:rsidRDefault="001A2E69" w:rsidP="001A2E6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103A08" w:rsidRPr="00D7490D" w14:paraId="5792D0C7" w14:textId="77777777" w:rsidTr="002C3BC2">
              <w:tc>
                <w:tcPr>
                  <w:tcW w:w="299" w:type="dxa"/>
                  <w:vAlign w:val="center"/>
                </w:tcPr>
                <w:p w14:paraId="70E066B9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BD1C516" w14:textId="21D07A2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982BCD3" w14:textId="10DAFB35" w:rsidR="00103A08" w:rsidRPr="00D7490D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</w:t>
                  </w:r>
                  <w:r w:rsidR="001A2E69">
                    <w:rPr>
                      <w:rFonts w:cstheme="minorHAnsi"/>
                      <w:sz w:val="18"/>
                      <w:szCs w:val="18"/>
                    </w:rPr>
                    <w:t xml:space="preserve"> II**</w:t>
                  </w:r>
                </w:p>
              </w:tc>
            </w:tr>
            <w:tr w:rsidR="00103A08" w:rsidRPr="00D7490D" w14:paraId="0F38B172" w14:textId="77777777" w:rsidTr="002C3BC2">
              <w:tc>
                <w:tcPr>
                  <w:tcW w:w="299" w:type="dxa"/>
                  <w:vAlign w:val="center"/>
                </w:tcPr>
                <w:p w14:paraId="673854D2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771AE6E9" w14:textId="5416A4E7" w:rsidR="00103A08" w:rsidRPr="002C3BC2" w:rsidRDefault="00D7490D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5E1964B1" w14:textId="18DE1D43" w:rsidR="00103A08" w:rsidRPr="00D7490D" w:rsidRDefault="002C3BC2" w:rsidP="00087C70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Band**</w:t>
                  </w:r>
                </w:p>
              </w:tc>
            </w:tr>
            <w:tr w:rsidR="00103A08" w:rsidRPr="00D7490D" w14:paraId="595CCFC1" w14:textId="77777777" w:rsidTr="002C3BC2">
              <w:tc>
                <w:tcPr>
                  <w:tcW w:w="299" w:type="dxa"/>
                  <w:vAlign w:val="center"/>
                </w:tcPr>
                <w:p w14:paraId="2269BB84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4D4B68B4" w14:textId="643AF2A0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FCB29B" w14:textId="40B14D89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103A08" w:rsidRPr="00D7490D" w14:paraId="0A3470F5" w14:textId="77777777" w:rsidTr="002C3BC2">
              <w:tc>
                <w:tcPr>
                  <w:tcW w:w="299" w:type="dxa"/>
                  <w:vAlign w:val="center"/>
                </w:tcPr>
                <w:p w14:paraId="4E2ADE41" w14:textId="77777777" w:rsidR="00103A08" w:rsidRPr="00D7490D" w:rsidRDefault="00103A08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D9D3D73" w14:textId="06556DA8" w:rsidR="00103A08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744B5CCF" w14:textId="726E8FB0" w:rsidR="00103A08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110123" w:rsidRPr="00D7490D" w14:paraId="1DB250AA" w14:textId="77777777" w:rsidTr="002C3BC2">
              <w:tc>
                <w:tcPr>
                  <w:tcW w:w="299" w:type="dxa"/>
                  <w:vAlign w:val="center"/>
                </w:tcPr>
                <w:p w14:paraId="550EECAF" w14:textId="77777777" w:rsidR="00110123" w:rsidRPr="00D7490D" w:rsidRDefault="00110123" w:rsidP="00103A0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389ACFB7" w14:textId="543DC336" w:rsidR="00110123" w:rsidRPr="002C3BC2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61F66AA" w14:textId="76CF69A8" w:rsidR="00110123" w:rsidRPr="00D7490D" w:rsidRDefault="002C3BC2" w:rsidP="00087C7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2C3BC2" w:rsidRPr="00D7490D" w14:paraId="478F57A3" w14:textId="77777777" w:rsidTr="00B50A43">
              <w:tc>
                <w:tcPr>
                  <w:tcW w:w="3328" w:type="dxa"/>
                  <w:gridSpan w:val="3"/>
                  <w:vAlign w:val="center"/>
                </w:tcPr>
                <w:p w14:paraId="2E9FE7E0" w14:textId="62F7AAB8" w:rsidR="002C3BC2" w:rsidRPr="002C3BC2" w:rsidRDefault="002C3BC2" w:rsidP="002C3BC2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7A4024" w:rsidRPr="00D7490D" w14:paraId="7BF86338" w14:textId="77777777" w:rsidTr="002C3BC2">
              <w:tc>
                <w:tcPr>
                  <w:tcW w:w="299" w:type="dxa"/>
                  <w:vAlign w:val="center"/>
                </w:tcPr>
                <w:p w14:paraId="2C32B16A" w14:textId="77777777" w:rsidR="007A4024" w:rsidRPr="00D7490D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2FCD0A66" w14:textId="528ABCBB" w:rsidR="007A4024" w:rsidRPr="002C3BC2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1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814AB31" w14:textId="0C975CEC" w:rsidR="007A4024" w:rsidRPr="00D7490D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</w:t>
                  </w:r>
                </w:p>
              </w:tc>
            </w:tr>
            <w:tr w:rsidR="007A4024" w:rsidRPr="00D7490D" w14:paraId="5E37CD27" w14:textId="77777777" w:rsidTr="002C3BC2">
              <w:tc>
                <w:tcPr>
                  <w:tcW w:w="299" w:type="dxa"/>
                  <w:vAlign w:val="center"/>
                </w:tcPr>
                <w:p w14:paraId="2E5AB506" w14:textId="77777777" w:rsidR="007A4024" w:rsidRPr="00D7490D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8DF788D" w14:textId="61EE8825" w:rsidR="007A4024" w:rsidRPr="002C3BC2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60209D1A" w14:textId="2346EB64" w:rsidR="007A4024" w:rsidRPr="00D7490D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7A4024" w:rsidRPr="00D7490D" w14:paraId="3B7F1C88" w14:textId="77777777" w:rsidTr="002C3BC2">
              <w:tc>
                <w:tcPr>
                  <w:tcW w:w="299" w:type="dxa"/>
                  <w:vAlign w:val="center"/>
                </w:tcPr>
                <w:p w14:paraId="07DDF79E" w14:textId="21F6A430" w:rsidR="007A4024" w:rsidRPr="00D7490D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97120D1" w14:textId="74395CCE" w:rsidR="007A4024" w:rsidRPr="00D7490D" w:rsidRDefault="007A4024" w:rsidP="007A402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404E983" w14:textId="3AABD4C7" w:rsidR="007A4024" w:rsidRPr="00D7490D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7A4024" w:rsidRPr="00D7490D" w14:paraId="2306F1AB" w14:textId="77777777" w:rsidTr="002C3BC2">
              <w:tc>
                <w:tcPr>
                  <w:tcW w:w="299" w:type="dxa"/>
                  <w:vAlign w:val="center"/>
                </w:tcPr>
                <w:p w14:paraId="46858AF5" w14:textId="77777777" w:rsidR="007A4024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C30A86E" w14:textId="668245CA" w:rsidR="007A4024" w:rsidRPr="00D7490D" w:rsidRDefault="007A4024" w:rsidP="007A4024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FL07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41BA4C1E" w14:textId="08F999B0" w:rsidR="007A4024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</w:t>
                  </w:r>
                </w:p>
              </w:tc>
            </w:tr>
            <w:tr w:rsidR="007A4024" w:rsidRPr="00D7490D" w14:paraId="79F40B0A" w14:textId="77777777" w:rsidTr="002C3BC2">
              <w:tc>
                <w:tcPr>
                  <w:tcW w:w="299" w:type="dxa"/>
                  <w:vAlign w:val="center"/>
                </w:tcPr>
                <w:p w14:paraId="679B9786" w14:textId="77777777" w:rsidR="007A4024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5710D608" w14:textId="6A89A3C4" w:rsidR="007A4024" w:rsidRDefault="007A4024" w:rsidP="007A402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BEFCF64" w14:textId="3D5C8433" w:rsidR="007A4024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7A4024" w:rsidRPr="00D7490D" w14:paraId="2BF6503D" w14:textId="77777777" w:rsidTr="002C3BC2">
              <w:tc>
                <w:tcPr>
                  <w:tcW w:w="299" w:type="dxa"/>
                  <w:vAlign w:val="center"/>
                </w:tcPr>
                <w:p w14:paraId="5E0AD3F8" w14:textId="77777777" w:rsidR="007A4024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072BAE4" w14:textId="214864E2" w:rsidR="007A4024" w:rsidRDefault="007A4024" w:rsidP="007A402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FL09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C78A8F3" w14:textId="7152E919" w:rsidR="007A4024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7A4024" w:rsidRPr="00D7490D" w14:paraId="40F75451" w14:textId="77777777" w:rsidTr="001F7406">
              <w:tc>
                <w:tcPr>
                  <w:tcW w:w="3328" w:type="dxa"/>
                  <w:gridSpan w:val="3"/>
                  <w:vAlign w:val="center"/>
                </w:tcPr>
                <w:p w14:paraId="4EDE4B30" w14:textId="10B2D169" w:rsidR="007A4024" w:rsidRPr="002C3BC2" w:rsidRDefault="007A4024" w:rsidP="007A4024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7A4024" w:rsidRPr="00D7490D" w14:paraId="222E9BC8" w14:textId="77777777" w:rsidTr="002C3BC2">
              <w:tc>
                <w:tcPr>
                  <w:tcW w:w="299" w:type="dxa"/>
                  <w:vAlign w:val="center"/>
                </w:tcPr>
                <w:p w14:paraId="57E19652" w14:textId="77777777" w:rsidR="007A4024" w:rsidRPr="00D7490D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04509A70" w14:textId="0A4148E6" w:rsidR="007A4024" w:rsidRPr="002C3BC2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2C3BC2">
                    <w:rPr>
                      <w:rFonts w:cstheme="minorHAnsi"/>
                      <w:sz w:val="18"/>
                      <w:szCs w:val="18"/>
                    </w:rPr>
                    <w:t>BE0301</w:t>
                  </w:r>
                </w:p>
              </w:tc>
              <w:tc>
                <w:tcPr>
                  <w:tcW w:w="2178" w:type="dxa"/>
                  <w:vAlign w:val="center"/>
                </w:tcPr>
                <w:p w14:paraId="23417B94" w14:textId="426EA3EE" w:rsidR="007A4024" w:rsidRPr="00D7490D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inancial/Tech Literacy</w:t>
                  </w:r>
                </w:p>
              </w:tc>
            </w:tr>
            <w:tr w:rsidR="007A4024" w:rsidRPr="00D7490D" w14:paraId="79FA293E" w14:textId="77777777" w:rsidTr="002C3BC2">
              <w:tc>
                <w:tcPr>
                  <w:tcW w:w="299" w:type="dxa"/>
                  <w:vAlign w:val="center"/>
                </w:tcPr>
                <w:p w14:paraId="08CE5CDF" w14:textId="77777777" w:rsidR="007A4024" w:rsidRPr="00D7490D" w:rsidRDefault="007A4024" w:rsidP="007A4024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6FCD98B9" w14:textId="4FBE066E" w:rsidR="007A4024" w:rsidRPr="00D7490D" w:rsidRDefault="007A4024" w:rsidP="007A4024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EN1531</w:t>
                  </w:r>
                </w:p>
              </w:tc>
              <w:tc>
                <w:tcPr>
                  <w:tcW w:w="2178" w:type="dxa"/>
                  <w:vAlign w:val="center"/>
                </w:tcPr>
                <w:p w14:paraId="3D68D683" w14:textId="48097869" w:rsidR="007A4024" w:rsidRPr="00D7490D" w:rsidRDefault="007A4024" w:rsidP="007A4024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7B0748" w:rsidRPr="00D7490D" w14:paraId="5EB3B743" w14:textId="77777777" w:rsidTr="002C3BC2">
              <w:tc>
                <w:tcPr>
                  <w:tcW w:w="299" w:type="dxa"/>
                  <w:vAlign w:val="center"/>
                </w:tcPr>
                <w:p w14:paraId="114EB95A" w14:textId="77777777" w:rsidR="007B0748" w:rsidRPr="00D7490D" w:rsidRDefault="007B0748" w:rsidP="007B07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1" w:type="dxa"/>
                  <w:vAlign w:val="center"/>
                </w:tcPr>
                <w:p w14:paraId="1429633A" w14:textId="15738DAB" w:rsidR="007B0748" w:rsidRDefault="007B0748" w:rsidP="007B0748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2178" w:type="dxa"/>
                  <w:vAlign w:val="center"/>
                </w:tcPr>
                <w:p w14:paraId="12D05E06" w14:textId="0D0E9E35" w:rsidR="007B0748" w:rsidRDefault="007B0748" w:rsidP="007B07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1483B01F" w14:textId="77777777" w:rsidR="007604E0" w:rsidRPr="00D7490D" w:rsidRDefault="007604E0" w:rsidP="007604E0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E21543" w:rsidRPr="00D64421" w14:paraId="152653E9" w14:textId="77777777" w:rsidTr="00437FB3">
        <w:trPr>
          <w:trHeight w:val="2420"/>
        </w:trPr>
        <w:tc>
          <w:tcPr>
            <w:tcW w:w="10785" w:type="dxa"/>
          </w:tcPr>
          <w:p w14:paraId="2267F926" w14:textId="77777777" w:rsidR="00E70E12" w:rsidRDefault="00E70E12" w:rsidP="00E70E12">
            <w:pPr>
              <w:rPr>
                <w:rFonts w:cs="Calibri"/>
                <w:b/>
                <w:bCs/>
                <w:color w:val="000000"/>
                <w:u w:val="single"/>
              </w:rPr>
            </w:pPr>
            <w:r>
              <w:rPr>
                <w:rFonts w:cs="Calibri"/>
                <w:b/>
                <w:bCs/>
                <w:color w:val="000000"/>
                <w:u w:val="single"/>
              </w:rPr>
              <w:t>School Specific Content</w:t>
            </w:r>
          </w:p>
          <w:p w14:paraId="09CDF02A" w14:textId="77777777" w:rsidR="00E70E12" w:rsidRDefault="00E70E12" w:rsidP="00E70E12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D: Daily Semester (1 Credit QTRs 1&amp;2 </w:t>
            </w:r>
            <w:r>
              <w:rPr>
                <w:rFonts w:cs="Calibri"/>
                <w:b/>
                <w:bCs/>
                <w:color w:val="000000"/>
                <w:sz w:val="20"/>
                <w:szCs w:val="20"/>
                <w:u w:val="single"/>
              </w:rPr>
              <w:t>and</w:t>
            </w: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 1 Credit QTRs 3&amp;4 = 2 total math credits)</w:t>
            </w:r>
          </w:p>
          <w:p w14:paraId="3C832811" w14:textId="77777777" w:rsidR="00E70E12" w:rsidRDefault="00E70E12" w:rsidP="00E70E12">
            <w:pPr>
              <w:rPr>
                <w:rFonts w:cs="Calibri"/>
                <w:bCs/>
                <w:color w:val="000000"/>
                <w:sz w:val="20"/>
                <w:szCs w:val="20"/>
              </w:rPr>
            </w:pPr>
            <w:r>
              <w:rPr>
                <w:rFonts w:cs="Calibri"/>
                <w:bCs/>
                <w:color w:val="000000"/>
                <w:sz w:val="20"/>
                <w:szCs w:val="20"/>
              </w:rPr>
              <w:t xml:space="preserve">w: Weighted in GPA </w:t>
            </w:r>
            <w:proofErr w:type="gramStart"/>
            <w:r>
              <w:rPr>
                <w:rFonts w:cs="Calibri"/>
                <w:bCs/>
                <w:color w:val="000000"/>
                <w:sz w:val="20"/>
                <w:szCs w:val="20"/>
              </w:rPr>
              <w:t>calculations</w:t>
            </w:r>
            <w:proofErr w:type="gramEnd"/>
          </w:p>
          <w:p w14:paraId="0EA4DF7B" w14:textId="77777777" w:rsidR="00E70E12" w:rsidRDefault="00E70E12" w:rsidP="00E70E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* Conversation with current core teacher recommended</w:t>
            </w:r>
          </w:p>
          <w:p w14:paraId="661E3A36" w14:textId="77777777" w:rsidR="00E70E12" w:rsidRDefault="00E70E12" w:rsidP="00E70E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** Prior playing experience necessary.  </w:t>
            </w:r>
            <w:r>
              <w:rPr>
                <w:b/>
                <w:sz w:val="20"/>
                <w:szCs w:val="20"/>
                <w:u w:val="single"/>
              </w:rPr>
              <w:t>Percussion Ensemble</w:t>
            </w:r>
            <w:r>
              <w:rPr>
                <w:sz w:val="20"/>
                <w:szCs w:val="20"/>
              </w:rPr>
              <w:t xml:space="preserve"> requires teacher approval also.</w:t>
            </w:r>
          </w:p>
          <w:p w14:paraId="30AC233A" w14:textId="77777777" w:rsidR="00E70E12" w:rsidRDefault="00E70E12" w:rsidP="00E70E12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 xml:space="preserve"> Forensic Science prerequisites are Biology </w:t>
            </w:r>
            <w:r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</w:t>
            </w:r>
            <w:r>
              <w:rPr>
                <w:rFonts w:cstheme="minorHAnsi"/>
                <w:sz w:val="18"/>
                <w:szCs w:val="18"/>
              </w:rPr>
              <w:t>.</w:t>
            </w:r>
          </w:p>
          <w:p w14:paraId="56D03A57" w14:textId="77777777" w:rsidR="00E70E12" w:rsidRDefault="00E70E12" w:rsidP="00E70E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++ AP Biology prerequisites are Biology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  <w:p w14:paraId="0D5B0662" w14:textId="77777777" w:rsidR="00E70E12" w:rsidRDefault="00E70E12" w:rsidP="00E70E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+</w:t>
            </w:r>
            <w:proofErr w:type="gramStart"/>
            <w:r>
              <w:rPr>
                <w:sz w:val="20"/>
                <w:szCs w:val="20"/>
              </w:rPr>
              <w:t>+  Honors</w:t>
            </w:r>
            <w:proofErr w:type="gramEnd"/>
            <w:r>
              <w:rPr>
                <w:sz w:val="20"/>
                <w:szCs w:val="20"/>
              </w:rPr>
              <w:t xml:space="preserve"> Physics and AP Physics require trigonometry concurrently.  Physics requires Algebra II concurrently.</w:t>
            </w:r>
          </w:p>
          <w:p w14:paraId="6D82F87C" w14:textId="78108ADB" w:rsidR="00437FB3" w:rsidRPr="008E714A" w:rsidRDefault="00E70E12" w:rsidP="00E70E12">
            <w:pPr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+++</w:t>
            </w:r>
            <w:proofErr w:type="gramStart"/>
            <w:r>
              <w:rPr>
                <w:sz w:val="20"/>
                <w:szCs w:val="20"/>
              </w:rPr>
              <w:t>+  AP</w:t>
            </w:r>
            <w:proofErr w:type="gramEnd"/>
            <w:r>
              <w:rPr>
                <w:sz w:val="20"/>
                <w:szCs w:val="20"/>
              </w:rPr>
              <w:t xml:space="preserve"> Chemistry prerequisites are Algebra II </w:t>
            </w:r>
            <w:r w:rsidRPr="005E24FC">
              <w:rPr>
                <w:b/>
                <w:sz w:val="20"/>
                <w:szCs w:val="20"/>
                <w:u w:val="single"/>
              </w:rPr>
              <w:t>and</w:t>
            </w:r>
            <w:r>
              <w:rPr>
                <w:sz w:val="20"/>
                <w:szCs w:val="20"/>
              </w:rPr>
              <w:t xml:space="preserve"> Chemistry.</w:t>
            </w:r>
          </w:p>
        </w:tc>
      </w:tr>
    </w:tbl>
    <w:p w14:paraId="2123219B" w14:textId="77777777" w:rsidR="009D28E1" w:rsidRDefault="009D28E1" w:rsidP="009D28E1">
      <w:pPr>
        <w:rPr>
          <w:sz w:val="20"/>
          <w:szCs w:val="20"/>
        </w:rPr>
      </w:pPr>
      <w:bookmarkStart w:id="0" w:name="_Hlk535328313"/>
      <w:r>
        <w:rPr>
          <w:sz w:val="20"/>
          <w:szCs w:val="20"/>
        </w:rPr>
        <w:t xml:space="preserve">Please Note:  Elective requests are not guaranteed.  Placement in electives depends on course </w:t>
      </w:r>
      <w:proofErr w:type="gramStart"/>
      <w:r>
        <w:rPr>
          <w:sz w:val="20"/>
          <w:szCs w:val="20"/>
        </w:rPr>
        <w:t>availability</w:t>
      </w:r>
      <w:proofErr w:type="gramEnd"/>
      <w:r>
        <w:rPr>
          <w:sz w:val="20"/>
          <w:szCs w:val="20"/>
        </w:rPr>
        <w:t xml:space="preserve"> which will be determined </w:t>
      </w:r>
      <w:proofErr w:type="gramStart"/>
      <w:r>
        <w:rPr>
          <w:sz w:val="20"/>
          <w:szCs w:val="20"/>
        </w:rPr>
        <w:t>at a later date</w:t>
      </w:r>
      <w:proofErr w:type="gramEnd"/>
      <w:r>
        <w:rPr>
          <w:sz w:val="20"/>
          <w:szCs w:val="20"/>
        </w:rPr>
        <w:t>.  Course registration options are governed primarily by graduation requirements and technical area specifications.</w:t>
      </w:r>
      <w:bookmarkEnd w:id="0"/>
    </w:p>
    <w:p w14:paraId="15E4094B" w14:textId="3E5D6CC9" w:rsidR="008E714A" w:rsidRPr="00741830" w:rsidRDefault="008E714A" w:rsidP="009D28E1">
      <w:pPr>
        <w:jc w:val="center"/>
      </w:pPr>
    </w:p>
    <w:sectPr w:rsidR="008E714A" w:rsidRPr="00741830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A4E78" w14:textId="77777777" w:rsidR="00095A4D" w:rsidRDefault="00095A4D" w:rsidP="008E48FA">
      <w:pPr>
        <w:spacing w:after="0" w:line="240" w:lineRule="auto"/>
      </w:pPr>
      <w:r>
        <w:separator/>
      </w:r>
    </w:p>
  </w:endnote>
  <w:endnote w:type="continuationSeparator" w:id="0">
    <w:p w14:paraId="4A51652A" w14:textId="77777777" w:rsidR="00095A4D" w:rsidRDefault="00095A4D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28274" w14:textId="77777777" w:rsidR="005D7807" w:rsidRDefault="005D78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1E168" w14:textId="77777777" w:rsidR="005D7807" w:rsidRPr="00293F29" w:rsidRDefault="005D7807" w:rsidP="005D7807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594B57B4" w14:textId="77777777" w:rsidR="00406309" w:rsidRPr="005D7807" w:rsidRDefault="00406309" w:rsidP="005D78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47661" w14:textId="77777777" w:rsidR="005D7807" w:rsidRDefault="005D7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164AB" w14:textId="77777777" w:rsidR="00095A4D" w:rsidRDefault="00095A4D" w:rsidP="008E48FA">
      <w:pPr>
        <w:spacing w:after="0" w:line="240" w:lineRule="auto"/>
      </w:pPr>
      <w:r>
        <w:separator/>
      </w:r>
    </w:p>
  </w:footnote>
  <w:footnote w:type="continuationSeparator" w:id="0">
    <w:p w14:paraId="4C057CEF" w14:textId="77777777" w:rsidR="00095A4D" w:rsidRDefault="00095A4D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5E020" w14:textId="77777777" w:rsidR="005D7807" w:rsidRDefault="005D78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57054CC1" w:rsidR="0066227D" w:rsidRPr="008E48FA" w:rsidRDefault="0066227D" w:rsidP="00DD4F3E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DD4F3E">
            <w:rPr>
              <w:b/>
            </w:rPr>
            <w:t>10</w:t>
          </w:r>
        </w:p>
      </w:tc>
      <w:tc>
        <w:tcPr>
          <w:tcW w:w="3067" w:type="dxa"/>
        </w:tcPr>
        <w:p w14:paraId="5B4B2B12" w14:textId="6151085C" w:rsidR="0066227D" w:rsidRPr="008E48FA" w:rsidRDefault="001A2E69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603921">
            <w:rPr>
              <w:b/>
            </w:rPr>
            <w:t>4</w:t>
          </w:r>
          <w:r w:rsidR="00406309">
            <w:rPr>
              <w:b/>
            </w:rPr>
            <w:t>-</w:t>
          </w:r>
          <w:r>
            <w:rPr>
              <w:b/>
            </w:rPr>
            <w:t>2</w:t>
          </w:r>
          <w:r w:rsidR="00603921">
            <w:rPr>
              <w:b/>
            </w:rPr>
            <w:t>5</w:t>
          </w:r>
          <w:r w:rsidR="00406309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5483" w14:textId="77777777" w:rsidR="005D7807" w:rsidRDefault="005D78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6577091">
    <w:abstractNumId w:val="0"/>
  </w:num>
  <w:num w:numId="2" w16cid:durableId="2114586867">
    <w:abstractNumId w:val="2"/>
  </w:num>
  <w:num w:numId="3" w16cid:durableId="708799853">
    <w:abstractNumId w:val="1"/>
  </w:num>
  <w:num w:numId="4" w16cid:durableId="2107574251">
    <w:abstractNumId w:val="3"/>
  </w:num>
  <w:num w:numId="5" w16cid:durableId="3931161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F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F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44603"/>
    <w:rsid w:val="00087C70"/>
    <w:rsid w:val="0009353D"/>
    <w:rsid w:val="00095A4D"/>
    <w:rsid w:val="000A678F"/>
    <w:rsid w:val="000B67ED"/>
    <w:rsid w:val="000C3ED0"/>
    <w:rsid w:val="000D2050"/>
    <w:rsid w:val="000D6E65"/>
    <w:rsid w:val="000E5884"/>
    <w:rsid w:val="000F4E72"/>
    <w:rsid w:val="00103A08"/>
    <w:rsid w:val="00110123"/>
    <w:rsid w:val="00126A0D"/>
    <w:rsid w:val="00137AF0"/>
    <w:rsid w:val="00161BEA"/>
    <w:rsid w:val="001A2E69"/>
    <w:rsid w:val="001B2C66"/>
    <w:rsid w:val="001B782E"/>
    <w:rsid w:val="001C6E60"/>
    <w:rsid w:val="001D13A3"/>
    <w:rsid w:val="001D2FCC"/>
    <w:rsid w:val="001F7B38"/>
    <w:rsid w:val="0022790B"/>
    <w:rsid w:val="00243679"/>
    <w:rsid w:val="00252E84"/>
    <w:rsid w:val="0026302A"/>
    <w:rsid w:val="00270895"/>
    <w:rsid w:val="002B227C"/>
    <w:rsid w:val="002B46E0"/>
    <w:rsid w:val="002C3BC2"/>
    <w:rsid w:val="002D2993"/>
    <w:rsid w:val="002E1571"/>
    <w:rsid w:val="002F50C8"/>
    <w:rsid w:val="00316E56"/>
    <w:rsid w:val="0032322D"/>
    <w:rsid w:val="00362DEB"/>
    <w:rsid w:val="00373931"/>
    <w:rsid w:val="00373ED9"/>
    <w:rsid w:val="00406309"/>
    <w:rsid w:val="00407D6C"/>
    <w:rsid w:val="004312FB"/>
    <w:rsid w:val="00431400"/>
    <w:rsid w:val="00437FB3"/>
    <w:rsid w:val="004469D9"/>
    <w:rsid w:val="004516BC"/>
    <w:rsid w:val="0046715B"/>
    <w:rsid w:val="004A6D80"/>
    <w:rsid w:val="004C0A2F"/>
    <w:rsid w:val="005131B5"/>
    <w:rsid w:val="00556468"/>
    <w:rsid w:val="00571900"/>
    <w:rsid w:val="00575EF8"/>
    <w:rsid w:val="005A375B"/>
    <w:rsid w:val="005D7807"/>
    <w:rsid w:val="005F298B"/>
    <w:rsid w:val="005F78E1"/>
    <w:rsid w:val="00603921"/>
    <w:rsid w:val="00630305"/>
    <w:rsid w:val="00655783"/>
    <w:rsid w:val="0066227D"/>
    <w:rsid w:val="00676B3B"/>
    <w:rsid w:val="006C04DB"/>
    <w:rsid w:val="006C53D0"/>
    <w:rsid w:val="006D61E5"/>
    <w:rsid w:val="00704605"/>
    <w:rsid w:val="007274BA"/>
    <w:rsid w:val="00727551"/>
    <w:rsid w:val="00731F7C"/>
    <w:rsid w:val="007351C2"/>
    <w:rsid w:val="00741830"/>
    <w:rsid w:val="007604E0"/>
    <w:rsid w:val="00764775"/>
    <w:rsid w:val="00786C7C"/>
    <w:rsid w:val="007A4024"/>
    <w:rsid w:val="007B0748"/>
    <w:rsid w:val="007F5417"/>
    <w:rsid w:val="0086242D"/>
    <w:rsid w:val="0088142B"/>
    <w:rsid w:val="008845D1"/>
    <w:rsid w:val="008A221E"/>
    <w:rsid w:val="008A37ED"/>
    <w:rsid w:val="008A583B"/>
    <w:rsid w:val="008C3833"/>
    <w:rsid w:val="008E48FA"/>
    <w:rsid w:val="008E714A"/>
    <w:rsid w:val="008F75A3"/>
    <w:rsid w:val="009052CF"/>
    <w:rsid w:val="00950E8A"/>
    <w:rsid w:val="00963389"/>
    <w:rsid w:val="00994310"/>
    <w:rsid w:val="009B02DE"/>
    <w:rsid w:val="009C60E6"/>
    <w:rsid w:val="009D28E1"/>
    <w:rsid w:val="009E625C"/>
    <w:rsid w:val="00A10071"/>
    <w:rsid w:val="00A13075"/>
    <w:rsid w:val="00A21C5E"/>
    <w:rsid w:val="00A260C9"/>
    <w:rsid w:val="00A4592A"/>
    <w:rsid w:val="00A62091"/>
    <w:rsid w:val="00A70696"/>
    <w:rsid w:val="00A81569"/>
    <w:rsid w:val="00AB39B8"/>
    <w:rsid w:val="00AC248F"/>
    <w:rsid w:val="00B17CC7"/>
    <w:rsid w:val="00B20E73"/>
    <w:rsid w:val="00B26E37"/>
    <w:rsid w:val="00B43A63"/>
    <w:rsid w:val="00B468BD"/>
    <w:rsid w:val="00B515A5"/>
    <w:rsid w:val="00B5483E"/>
    <w:rsid w:val="00B91EB3"/>
    <w:rsid w:val="00B97DCE"/>
    <w:rsid w:val="00BC552C"/>
    <w:rsid w:val="00C148D1"/>
    <w:rsid w:val="00C25315"/>
    <w:rsid w:val="00C53F3B"/>
    <w:rsid w:val="00C75125"/>
    <w:rsid w:val="00C75EED"/>
    <w:rsid w:val="00CB24AD"/>
    <w:rsid w:val="00CB76E8"/>
    <w:rsid w:val="00CE19D4"/>
    <w:rsid w:val="00CF6AF9"/>
    <w:rsid w:val="00D330B3"/>
    <w:rsid w:val="00D55A1A"/>
    <w:rsid w:val="00D61705"/>
    <w:rsid w:val="00D72EE4"/>
    <w:rsid w:val="00D7490D"/>
    <w:rsid w:val="00DB2E19"/>
    <w:rsid w:val="00DB6C42"/>
    <w:rsid w:val="00DD4848"/>
    <w:rsid w:val="00DD4F3E"/>
    <w:rsid w:val="00DF0205"/>
    <w:rsid w:val="00E071E6"/>
    <w:rsid w:val="00E21543"/>
    <w:rsid w:val="00E24587"/>
    <w:rsid w:val="00E70E12"/>
    <w:rsid w:val="00E736C0"/>
    <w:rsid w:val="00E86244"/>
    <w:rsid w:val="00E9211A"/>
    <w:rsid w:val="00E94320"/>
    <w:rsid w:val="00E95965"/>
    <w:rsid w:val="00EB1AAF"/>
    <w:rsid w:val="00EB62D4"/>
    <w:rsid w:val="00ED4E85"/>
    <w:rsid w:val="00EF6351"/>
    <w:rsid w:val="00F071AE"/>
    <w:rsid w:val="00F07D6C"/>
    <w:rsid w:val="00F26EF1"/>
    <w:rsid w:val="00F3013B"/>
    <w:rsid w:val="00F44D49"/>
    <w:rsid w:val="00F7760E"/>
    <w:rsid w:val="00F856D2"/>
    <w:rsid w:val="00F97C4C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B46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2B46E0"/>
  </w:style>
  <w:style w:type="character" w:customStyle="1" w:styleId="eop">
    <w:name w:val="eop"/>
    <w:basedOn w:val="DefaultParagraphFont"/>
    <w:rsid w:val="002B4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8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3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235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162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472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2843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417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6004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441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810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49903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9910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0767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9601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9593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79737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8637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F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F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30</cp:revision>
  <cp:lastPrinted>2020-01-07T19:29:00Z</cp:lastPrinted>
  <dcterms:created xsi:type="dcterms:W3CDTF">2018-01-10T18:59:00Z</dcterms:created>
  <dcterms:modified xsi:type="dcterms:W3CDTF">2024-02-01T17:28:00Z</dcterms:modified>
</cp:coreProperties>
</file>